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2DE2B" w14:textId="3777DCBA" w:rsidR="008865DF" w:rsidRPr="007512FF" w:rsidRDefault="000F1D03" w:rsidP="007512FF">
      <w:pPr>
        <w:spacing w:after="0" w:line="240" w:lineRule="auto"/>
        <w:contextualSpacing/>
        <w:jc w:val="center"/>
        <w:rPr>
          <w:b/>
          <w:bCs/>
          <w:sz w:val="24"/>
          <w:szCs w:val="24"/>
          <w:u w:val="single"/>
          <w:lang w:val="en-US"/>
        </w:rPr>
      </w:pPr>
      <w:r w:rsidRPr="007512FF">
        <w:rPr>
          <w:b/>
          <w:bCs/>
          <w:sz w:val="24"/>
          <w:szCs w:val="24"/>
          <w:u w:val="single"/>
          <w:lang w:val="en-US"/>
        </w:rPr>
        <w:t xml:space="preserve">TYPESCRIPT MULTIPLE </w:t>
      </w:r>
      <w:r w:rsidR="007512FF" w:rsidRPr="007512FF">
        <w:rPr>
          <w:b/>
          <w:bCs/>
          <w:sz w:val="24"/>
          <w:szCs w:val="24"/>
          <w:u w:val="single"/>
          <w:lang w:val="en-US"/>
        </w:rPr>
        <w:t xml:space="preserve">CHOICE </w:t>
      </w:r>
      <w:r w:rsidRPr="007512FF">
        <w:rPr>
          <w:b/>
          <w:bCs/>
          <w:sz w:val="24"/>
          <w:szCs w:val="24"/>
          <w:u w:val="single"/>
          <w:lang w:val="en-US"/>
        </w:rPr>
        <w:t>QUESTIONS</w:t>
      </w:r>
    </w:p>
    <w:p w14:paraId="538201BB" w14:textId="3D894816" w:rsidR="000F1D03" w:rsidRDefault="000F1D03" w:rsidP="000F1D03">
      <w:pPr>
        <w:spacing w:after="0" w:line="240" w:lineRule="auto"/>
        <w:contextualSpacing/>
        <w:rPr>
          <w:lang w:val="en-US"/>
        </w:rPr>
      </w:pPr>
    </w:p>
    <w:p w14:paraId="569F5613" w14:textId="4253FF4B" w:rsidR="000F1D03" w:rsidRDefault="000F1D03" w:rsidP="000F1D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TypeScript is an ____________ framework.</w:t>
      </w:r>
    </w:p>
    <w:p w14:paraId="1038D47D" w14:textId="77777777" w:rsidR="000F1D03" w:rsidRPr="000F1D03" w:rsidRDefault="000F1D03" w:rsidP="000F1D03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Licensed</w:t>
      </w:r>
    </w:p>
    <w:p w14:paraId="6F3C7967" w14:textId="77777777" w:rsidR="000F1D03" w:rsidRPr="000F1D03" w:rsidRDefault="000F1D03" w:rsidP="000F1D03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0F1D03">
        <w:rPr>
          <w:color w:val="00B0F0"/>
          <w:lang w:val="en-US"/>
        </w:rPr>
        <w:t>Open-sourced</w:t>
      </w:r>
    </w:p>
    <w:p w14:paraId="7E0A54E2" w14:textId="77777777" w:rsidR="000F1D03" w:rsidRPr="000F1D03" w:rsidRDefault="000F1D03" w:rsidP="000F1D03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Commercial</w:t>
      </w:r>
    </w:p>
    <w:p w14:paraId="2B75A52F" w14:textId="3027F39F" w:rsidR="000F1D03" w:rsidRDefault="000F1D03" w:rsidP="000F1D03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Both, A and B</w:t>
      </w:r>
    </w:p>
    <w:p w14:paraId="2DBB1579" w14:textId="7D339F44" w:rsidR="000F1D03" w:rsidRDefault="000F1D03" w:rsidP="000F1D03">
      <w:pPr>
        <w:spacing w:after="0" w:line="240" w:lineRule="auto"/>
        <w:contextualSpacing/>
        <w:rPr>
          <w:lang w:val="en-US"/>
        </w:rPr>
      </w:pPr>
    </w:p>
    <w:p w14:paraId="4071EB84" w14:textId="1F691D63" w:rsidR="000F1D03" w:rsidRDefault="000F1D03" w:rsidP="000F1D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TypeScript is a typed superset of __________.</w:t>
      </w:r>
    </w:p>
    <w:p w14:paraId="3E675A69" w14:textId="77777777" w:rsidR="000F1D03" w:rsidRPr="000F1D03" w:rsidRDefault="000F1D03" w:rsidP="000F1D03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C#</w:t>
      </w:r>
    </w:p>
    <w:p w14:paraId="1E044B6F" w14:textId="77777777" w:rsidR="000F1D03" w:rsidRPr="000F1D03" w:rsidRDefault="000F1D03" w:rsidP="000F1D03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Java</w:t>
      </w:r>
    </w:p>
    <w:p w14:paraId="25CE9A46" w14:textId="77777777" w:rsidR="000F1D03" w:rsidRPr="000F1D03" w:rsidRDefault="000F1D03" w:rsidP="000F1D03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0F1D03">
        <w:rPr>
          <w:color w:val="00B0F0"/>
          <w:lang w:val="en-US"/>
        </w:rPr>
        <w:t>JavaScript</w:t>
      </w:r>
    </w:p>
    <w:p w14:paraId="1E991F7B" w14:textId="00E9ECDA" w:rsidR="000F1D03" w:rsidRDefault="000F1D03" w:rsidP="000F1D03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ReactJS</w:t>
      </w:r>
    </w:p>
    <w:p w14:paraId="29302A69" w14:textId="5EA5B827" w:rsidR="000F1D03" w:rsidRDefault="000F1D03" w:rsidP="000F1D03">
      <w:pPr>
        <w:spacing w:after="0" w:line="240" w:lineRule="auto"/>
        <w:rPr>
          <w:lang w:val="en-US"/>
        </w:rPr>
      </w:pPr>
    </w:p>
    <w:p w14:paraId="16968FC8" w14:textId="4D5E5D7F" w:rsidR="000F1D03" w:rsidRDefault="000F1D03" w:rsidP="000F1D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TypeScript file compiled into ________.</w:t>
      </w:r>
    </w:p>
    <w:p w14:paraId="6F721813" w14:textId="77777777" w:rsidR="000F1D03" w:rsidRPr="000F1D03" w:rsidRDefault="000F1D03" w:rsidP="000F1D03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0F1D03">
        <w:rPr>
          <w:color w:val="00B0F0"/>
          <w:lang w:val="en-US"/>
        </w:rPr>
        <w:t>JavaScript</w:t>
      </w:r>
    </w:p>
    <w:p w14:paraId="0712869E" w14:textId="77777777" w:rsidR="000F1D03" w:rsidRPr="000F1D03" w:rsidRDefault="000F1D03" w:rsidP="000F1D03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VBScript</w:t>
      </w:r>
    </w:p>
    <w:p w14:paraId="6CC31CA9" w14:textId="77777777" w:rsidR="000F1D03" w:rsidRPr="000F1D03" w:rsidRDefault="000F1D03" w:rsidP="000F1D03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TypeScript</w:t>
      </w:r>
    </w:p>
    <w:p w14:paraId="3835A415" w14:textId="78B2B6C7" w:rsidR="000F1D03" w:rsidRDefault="000F1D03" w:rsidP="000F1D03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None of the above</w:t>
      </w:r>
    </w:p>
    <w:p w14:paraId="7B1AEB06" w14:textId="3959468E" w:rsidR="000F1D03" w:rsidRDefault="000F1D03" w:rsidP="000F1D03">
      <w:pPr>
        <w:spacing w:after="0" w:line="240" w:lineRule="auto"/>
        <w:rPr>
          <w:lang w:val="en-US"/>
        </w:rPr>
      </w:pPr>
    </w:p>
    <w:p w14:paraId="30F48CA7" w14:textId="7CB0E964" w:rsidR="000F1D03" w:rsidRDefault="000F1D03" w:rsidP="000F1D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TypeScript can be used to write server side and client-side application.</w:t>
      </w:r>
    </w:p>
    <w:p w14:paraId="6E55BCCB" w14:textId="77777777" w:rsidR="000F1D03" w:rsidRPr="000F1D03" w:rsidRDefault="000F1D03" w:rsidP="000F1D03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True</w:t>
      </w:r>
    </w:p>
    <w:p w14:paraId="6A38A165" w14:textId="77777777" w:rsidR="000F1D03" w:rsidRPr="000F1D03" w:rsidRDefault="000F1D03" w:rsidP="000F1D03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false</w:t>
      </w:r>
    </w:p>
    <w:p w14:paraId="19947E07" w14:textId="77777777" w:rsidR="000F1D03" w:rsidRPr="000F1D03" w:rsidRDefault="000F1D03" w:rsidP="000F1D03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Not applicable</w:t>
      </w:r>
    </w:p>
    <w:p w14:paraId="7FE62D62" w14:textId="361A3219" w:rsidR="000F1D03" w:rsidRDefault="000F1D03" w:rsidP="000F1D03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None of the above</w:t>
      </w:r>
    </w:p>
    <w:p w14:paraId="2600A780" w14:textId="1BA81546" w:rsidR="000F1D03" w:rsidRDefault="000F1D03" w:rsidP="000F1D03">
      <w:pPr>
        <w:spacing w:after="0" w:line="240" w:lineRule="auto"/>
        <w:rPr>
          <w:lang w:val="en-US"/>
        </w:rPr>
      </w:pPr>
    </w:p>
    <w:p w14:paraId="1A44D308" w14:textId="245D5B22" w:rsidR="000F1D03" w:rsidRDefault="000F1D03" w:rsidP="000F1D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_______ command is used to generate a JavaScript file from a TypeScript file.</w:t>
      </w:r>
    </w:p>
    <w:p w14:paraId="6509EAAF" w14:textId="77777777" w:rsidR="000F1D03" w:rsidRPr="000F1D03" w:rsidRDefault="000F1D03" w:rsidP="000F1D03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npm filename.ts</w:t>
      </w:r>
    </w:p>
    <w:p w14:paraId="487D24B3" w14:textId="77777777" w:rsidR="000F1D03" w:rsidRPr="000F1D03" w:rsidRDefault="000F1D03" w:rsidP="000F1D03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0F1D03">
        <w:rPr>
          <w:color w:val="00B0F0"/>
          <w:lang w:val="en-US"/>
        </w:rPr>
        <w:t>tsc fileName.ts</w:t>
      </w:r>
    </w:p>
    <w:p w14:paraId="03F5BACD" w14:textId="77777777" w:rsidR="000F1D03" w:rsidRPr="000F1D03" w:rsidRDefault="000F1D03" w:rsidP="000F1D03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tsc -js fileName.ts</w:t>
      </w:r>
    </w:p>
    <w:p w14:paraId="2C7DF6ED" w14:textId="38876009" w:rsidR="000F1D03" w:rsidRDefault="000F1D03" w:rsidP="000F1D03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All of the above</w:t>
      </w:r>
    </w:p>
    <w:p w14:paraId="3C7C0F83" w14:textId="106BEEC6" w:rsidR="000F1D03" w:rsidRDefault="000F1D03" w:rsidP="000F1D03">
      <w:pPr>
        <w:spacing w:after="0" w:line="240" w:lineRule="auto"/>
        <w:rPr>
          <w:lang w:val="en-US"/>
        </w:rPr>
      </w:pPr>
    </w:p>
    <w:p w14:paraId="17B3CDEA" w14:textId="1DC4D558" w:rsidR="000F1D03" w:rsidRDefault="000F1D03" w:rsidP="000F1D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Which of the following statement declares a variable in TypeScript?</w:t>
      </w:r>
    </w:p>
    <w:p w14:paraId="429DF08A" w14:textId="77777777" w:rsidR="000F1D03" w:rsidRPr="000F1D03" w:rsidRDefault="000F1D03" w:rsidP="000F1D0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>var myVar = 123;</w:t>
      </w:r>
    </w:p>
    <w:p w14:paraId="4021ABFC" w14:textId="77777777" w:rsidR="000F1D03" w:rsidRPr="000F1D03" w:rsidRDefault="000F1D03" w:rsidP="000F1D0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 xml:space="preserve">var </w:t>
      </w:r>
      <w:proofErr w:type="gramStart"/>
      <w:r w:rsidRPr="000F1D03">
        <w:rPr>
          <w:lang w:val="en-US"/>
        </w:rPr>
        <w:t>myVar:number</w:t>
      </w:r>
      <w:proofErr w:type="gramEnd"/>
      <w:r w:rsidRPr="000F1D03">
        <w:rPr>
          <w:lang w:val="en-US"/>
        </w:rPr>
        <w:t xml:space="preserve"> = 123;</w:t>
      </w:r>
    </w:p>
    <w:p w14:paraId="66CFB1D2" w14:textId="77777777" w:rsidR="000F1D03" w:rsidRPr="000F1D03" w:rsidRDefault="000F1D03" w:rsidP="000F1D0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0F1D03">
        <w:rPr>
          <w:lang w:val="en-US"/>
        </w:rPr>
        <w:t xml:space="preserve">let </w:t>
      </w:r>
      <w:proofErr w:type="gramStart"/>
      <w:r w:rsidRPr="000F1D03">
        <w:rPr>
          <w:lang w:val="en-US"/>
        </w:rPr>
        <w:t>myVar:number</w:t>
      </w:r>
      <w:proofErr w:type="gramEnd"/>
      <w:r w:rsidRPr="000F1D03">
        <w:rPr>
          <w:lang w:val="en-US"/>
        </w:rPr>
        <w:t xml:space="preserve"> = 123;</w:t>
      </w:r>
    </w:p>
    <w:p w14:paraId="23395096" w14:textId="2D193B06" w:rsidR="000F1D03" w:rsidRPr="00047B79" w:rsidRDefault="000F1D03" w:rsidP="000F1D03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047B79">
        <w:rPr>
          <w:color w:val="00B0F0"/>
          <w:lang w:val="en-US"/>
        </w:rPr>
        <w:t>All of the above</w:t>
      </w:r>
    </w:p>
    <w:p w14:paraId="3BFA14F2" w14:textId="66DC59DA" w:rsidR="000F1D03" w:rsidRDefault="000F1D03" w:rsidP="000F1D03">
      <w:pPr>
        <w:spacing w:after="0" w:line="240" w:lineRule="auto"/>
        <w:rPr>
          <w:lang w:val="en-US"/>
        </w:rPr>
      </w:pPr>
    </w:p>
    <w:p w14:paraId="55F51134" w14:textId="0A071D17" w:rsidR="00047B79" w:rsidRDefault="00047B79" w:rsidP="00047B7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47B79">
        <w:rPr>
          <w:lang w:val="en-US"/>
        </w:rPr>
        <w:t>Which of the followings are primitive types supported in TypeScript?</w:t>
      </w:r>
    </w:p>
    <w:p w14:paraId="41F9C387" w14:textId="77777777" w:rsidR="00047B79" w:rsidRPr="00047B79" w:rsidRDefault="00047B79" w:rsidP="00047B79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047B79">
        <w:rPr>
          <w:lang w:val="en-US"/>
        </w:rPr>
        <w:t>number</w:t>
      </w:r>
    </w:p>
    <w:p w14:paraId="25CEE9B6" w14:textId="77777777" w:rsidR="00047B79" w:rsidRPr="00047B79" w:rsidRDefault="00047B79" w:rsidP="00047B79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047B79">
        <w:rPr>
          <w:lang w:val="en-US"/>
        </w:rPr>
        <w:t>string</w:t>
      </w:r>
    </w:p>
    <w:p w14:paraId="0DE8B287" w14:textId="77777777" w:rsidR="00047B79" w:rsidRPr="00047B79" w:rsidRDefault="00047B79" w:rsidP="00047B79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047B79">
        <w:rPr>
          <w:lang w:val="en-US"/>
        </w:rPr>
        <w:t>boolean</w:t>
      </w:r>
    </w:p>
    <w:p w14:paraId="4DF3B919" w14:textId="5F215122" w:rsidR="00047B79" w:rsidRPr="00047B79" w:rsidRDefault="00047B79" w:rsidP="00047B79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047B79">
        <w:rPr>
          <w:color w:val="00B0F0"/>
          <w:lang w:val="en-US"/>
        </w:rPr>
        <w:t>All of the above</w:t>
      </w:r>
    </w:p>
    <w:p w14:paraId="1C326A82" w14:textId="73CE3B18" w:rsidR="00047B79" w:rsidRDefault="00047B79" w:rsidP="00047B79">
      <w:pPr>
        <w:spacing w:after="0" w:line="240" w:lineRule="auto"/>
        <w:rPr>
          <w:lang w:val="en-US"/>
        </w:rPr>
      </w:pPr>
    </w:p>
    <w:p w14:paraId="476769B3" w14:textId="45646DFD" w:rsidR="00764000" w:rsidRDefault="00764000" w:rsidP="007640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Which of the following is a valid union type variable?</w:t>
      </w:r>
    </w:p>
    <w:p w14:paraId="6917D2E8" w14:textId="77777777" w:rsidR="00764000" w:rsidRPr="00764000" w:rsidRDefault="00764000" w:rsidP="00764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 xml:space="preserve">var </w:t>
      </w:r>
      <w:proofErr w:type="gramStart"/>
      <w:r w:rsidRPr="00764000">
        <w:rPr>
          <w:lang w:val="en-US"/>
        </w:rPr>
        <w:t>emp:[</w:t>
      </w:r>
      <w:proofErr w:type="gramEnd"/>
      <w:r w:rsidRPr="00764000">
        <w:rPr>
          <w:lang w:val="en-US"/>
        </w:rPr>
        <w:t>number, string] = [1, "Steve"];</w:t>
      </w:r>
    </w:p>
    <w:p w14:paraId="5202EBF1" w14:textId="77777777" w:rsidR="00764000" w:rsidRPr="00764000" w:rsidRDefault="00764000" w:rsidP="00764000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764000">
        <w:rPr>
          <w:color w:val="00B0F0"/>
          <w:lang w:val="en-US"/>
        </w:rPr>
        <w:t>var emp:(number|string) = 123;</w:t>
      </w:r>
    </w:p>
    <w:p w14:paraId="55225856" w14:textId="77777777" w:rsidR="00764000" w:rsidRPr="00764000" w:rsidRDefault="00764000" w:rsidP="00764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 xml:space="preserve">var </w:t>
      </w:r>
      <w:proofErr w:type="gramStart"/>
      <w:r w:rsidRPr="00764000">
        <w:rPr>
          <w:lang w:val="en-US"/>
        </w:rPr>
        <w:t>emp:string</w:t>
      </w:r>
      <w:proofErr w:type="gramEnd"/>
      <w:r w:rsidRPr="00764000">
        <w:rPr>
          <w:lang w:val="en-US"/>
        </w:rPr>
        <w:t>[] = ["Bill"]</w:t>
      </w:r>
    </w:p>
    <w:p w14:paraId="38DC6D89" w14:textId="2354F68C" w:rsidR="00764000" w:rsidRDefault="00764000" w:rsidP="00764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None of the above</w:t>
      </w:r>
    </w:p>
    <w:p w14:paraId="0D8330D4" w14:textId="324F02DA" w:rsidR="00764000" w:rsidRDefault="00764000" w:rsidP="00764000">
      <w:pPr>
        <w:spacing w:after="0" w:line="240" w:lineRule="auto"/>
        <w:rPr>
          <w:lang w:val="en-US"/>
        </w:rPr>
      </w:pPr>
    </w:p>
    <w:p w14:paraId="1C2D4508" w14:textId="77777777" w:rsidR="00764000" w:rsidRDefault="00764000" w:rsidP="00764000">
      <w:pPr>
        <w:spacing w:after="0" w:line="240" w:lineRule="auto"/>
        <w:rPr>
          <w:lang w:val="en-US"/>
        </w:rPr>
      </w:pPr>
    </w:p>
    <w:p w14:paraId="7EDD83CA" w14:textId="6E6144BD" w:rsidR="00764000" w:rsidRDefault="00764000" w:rsidP="007640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lastRenderedPageBreak/>
        <w:t>Which of the following is a valid tuple?</w:t>
      </w:r>
    </w:p>
    <w:p w14:paraId="140FE41D" w14:textId="77777777" w:rsidR="00764000" w:rsidRPr="00764000" w:rsidRDefault="00764000" w:rsidP="00764000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764000">
        <w:rPr>
          <w:color w:val="00B0F0"/>
          <w:lang w:val="en-US"/>
        </w:rPr>
        <w:t xml:space="preserve">var </w:t>
      </w:r>
      <w:proofErr w:type="gramStart"/>
      <w:r w:rsidRPr="00764000">
        <w:rPr>
          <w:color w:val="00B0F0"/>
          <w:lang w:val="en-US"/>
        </w:rPr>
        <w:t>employee:[</w:t>
      </w:r>
      <w:proofErr w:type="gramEnd"/>
      <w:r w:rsidRPr="00764000">
        <w:rPr>
          <w:color w:val="00B0F0"/>
          <w:lang w:val="en-US"/>
        </w:rPr>
        <w:t>number, string] = [1, "Bill"]</w:t>
      </w:r>
    </w:p>
    <w:p w14:paraId="40AEDDEA" w14:textId="77777777" w:rsidR="00764000" w:rsidRPr="00764000" w:rsidRDefault="00764000" w:rsidP="00764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var employee:(number|string) = 123;</w:t>
      </w:r>
    </w:p>
    <w:p w14:paraId="0F842863" w14:textId="77777777" w:rsidR="00764000" w:rsidRPr="00764000" w:rsidRDefault="00764000" w:rsidP="00764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var employee = [1, "Bill"];</w:t>
      </w:r>
    </w:p>
    <w:p w14:paraId="2496EC91" w14:textId="22BA2DFC" w:rsidR="00764000" w:rsidRDefault="00764000" w:rsidP="00764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None of the above</w:t>
      </w:r>
    </w:p>
    <w:p w14:paraId="5B82D7D0" w14:textId="402A48E5" w:rsidR="00764000" w:rsidRDefault="00764000" w:rsidP="00764000">
      <w:pPr>
        <w:spacing w:after="0" w:line="240" w:lineRule="auto"/>
        <w:rPr>
          <w:lang w:val="en-US"/>
        </w:rPr>
      </w:pPr>
    </w:p>
    <w:p w14:paraId="313B57FA" w14:textId="2584B191" w:rsidR="00764000" w:rsidRDefault="00764000" w:rsidP="007640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Type assertion in TypeScript is achieved using which of the following syntax?</w:t>
      </w:r>
    </w:p>
    <w:p w14:paraId="212D58BC" w14:textId="77777777" w:rsidR="00764000" w:rsidRPr="00764000" w:rsidRDefault="00764000" w:rsidP="00764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Using &lt;type&gt; syntax</w:t>
      </w:r>
    </w:p>
    <w:p w14:paraId="63B1FAD6" w14:textId="77777777" w:rsidR="00764000" w:rsidRPr="00764000" w:rsidRDefault="00764000" w:rsidP="00764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Using as syntax</w:t>
      </w:r>
    </w:p>
    <w:p w14:paraId="3DF0DC14" w14:textId="77777777" w:rsidR="00764000" w:rsidRPr="00764000" w:rsidRDefault="00764000" w:rsidP="00764000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764000">
        <w:rPr>
          <w:color w:val="00B0F0"/>
          <w:lang w:val="en-US"/>
        </w:rPr>
        <w:t>Both A and B</w:t>
      </w:r>
    </w:p>
    <w:p w14:paraId="6E9CD4D9" w14:textId="60EDC15C" w:rsidR="00764000" w:rsidRDefault="00764000" w:rsidP="00764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None of the above</w:t>
      </w:r>
    </w:p>
    <w:p w14:paraId="1C1FDA0A" w14:textId="61D473EC" w:rsidR="00764000" w:rsidRDefault="00764000" w:rsidP="00764000">
      <w:pPr>
        <w:spacing w:after="0" w:line="240" w:lineRule="auto"/>
        <w:rPr>
          <w:lang w:val="en-US"/>
        </w:rPr>
      </w:pPr>
    </w:p>
    <w:p w14:paraId="2E6FFD73" w14:textId="6921DB32" w:rsidR="00764000" w:rsidRDefault="00764000" w:rsidP="007640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What will be the output of the following code snippet?</w:t>
      </w:r>
    </w:p>
    <w:p w14:paraId="4EC32E37" w14:textId="458A8167" w:rsidR="00764000" w:rsidRPr="00764000" w:rsidRDefault="00764000" w:rsidP="00764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64000">
        <w:rPr>
          <w:rFonts w:ascii="Courier New" w:hAnsi="Courier New" w:cs="Courier New"/>
          <w:lang w:val="en-US"/>
        </w:rPr>
        <w:t>let arr = [10, 20, 30, 40];</w:t>
      </w:r>
    </w:p>
    <w:p w14:paraId="30D0C0DC" w14:textId="613EE956" w:rsidR="00764000" w:rsidRPr="00764000" w:rsidRDefault="00764000" w:rsidP="00764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764000">
        <w:rPr>
          <w:rFonts w:ascii="Courier New" w:hAnsi="Courier New" w:cs="Courier New"/>
          <w:lang w:val="en-US"/>
        </w:rPr>
        <w:t>for(</w:t>
      </w:r>
      <w:proofErr w:type="gramEnd"/>
      <w:r w:rsidRPr="00764000">
        <w:rPr>
          <w:rFonts w:ascii="Courier New" w:hAnsi="Courier New" w:cs="Courier New"/>
          <w:lang w:val="en-US"/>
        </w:rPr>
        <w:t>var val of arr) {</w:t>
      </w:r>
    </w:p>
    <w:p w14:paraId="53837955" w14:textId="65B7A60F" w:rsidR="00764000" w:rsidRPr="00764000" w:rsidRDefault="00764000" w:rsidP="00764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64000">
        <w:rPr>
          <w:rFonts w:ascii="Courier New" w:hAnsi="Courier New" w:cs="Courier New"/>
          <w:lang w:val="en-US"/>
        </w:rPr>
        <w:t xml:space="preserve"> </w:t>
      </w:r>
      <w:r w:rsidRPr="00764000">
        <w:rPr>
          <w:rFonts w:ascii="Courier New" w:hAnsi="Courier New" w:cs="Courier New"/>
          <w:lang w:val="en-US"/>
        </w:rPr>
        <w:tab/>
        <w:t>console.log(val);</w:t>
      </w:r>
    </w:p>
    <w:p w14:paraId="52E306D9" w14:textId="7DAE14FC" w:rsidR="00764000" w:rsidRPr="00764000" w:rsidRDefault="00764000" w:rsidP="00764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64000">
        <w:rPr>
          <w:rFonts w:ascii="Courier New" w:hAnsi="Courier New" w:cs="Courier New"/>
          <w:lang w:val="en-US"/>
        </w:rPr>
        <w:t>}</w:t>
      </w:r>
    </w:p>
    <w:p w14:paraId="7BEE17C7" w14:textId="77777777" w:rsidR="00764000" w:rsidRPr="00764000" w:rsidRDefault="00764000" w:rsidP="00764000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764000">
        <w:rPr>
          <w:color w:val="00B0F0"/>
          <w:lang w:val="en-US"/>
        </w:rPr>
        <w:t>prints 10, 20, 30, 40</w:t>
      </w:r>
    </w:p>
    <w:p w14:paraId="78133223" w14:textId="77777777" w:rsidR="00764000" w:rsidRPr="00764000" w:rsidRDefault="00764000" w:rsidP="00764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prints 0, 1, 2, 3</w:t>
      </w:r>
    </w:p>
    <w:p w14:paraId="13776ADE" w14:textId="77777777" w:rsidR="00764000" w:rsidRPr="00764000" w:rsidRDefault="00764000" w:rsidP="00764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prints undefined</w:t>
      </w:r>
    </w:p>
    <w:p w14:paraId="1A6814CA" w14:textId="588A0D6A" w:rsidR="00764000" w:rsidRDefault="00764000" w:rsidP="00764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Compiler error</w:t>
      </w:r>
    </w:p>
    <w:p w14:paraId="43316F5A" w14:textId="57C0C1BB" w:rsidR="00764000" w:rsidRDefault="00764000" w:rsidP="00764000">
      <w:pPr>
        <w:spacing w:after="0" w:line="240" w:lineRule="auto"/>
        <w:rPr>
          <w:lang w:val="en-US"/>
        </w:rPr>
      </w:pPr>
    </w:p>
    <w:p w14:paraId="18D4FA9A" w14:textId="05C98C79" w:rsidR="00764000" w:rsidRDefault="00764000" w:rsidP="007640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Which of the following is a valid arrow function?</w:t>
      </w:r>
    </w:p>
    <w:p w14:paraId="0A1788C5" w14:textId="77777777" w:rsidR="00764000" w:rsidRPr="00764000" w:rsidRDefault="00764000" w:rsidP="00764000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764000">
        <w:rPr>
          <w:color w:val="00B0F0"/>
          <w:lang w:val="en-US"/>
        </w:rPr>
        <w:t>let sum = (x: number, y: number) =&gt; x + y;</w:t>
      </w:r>
    </w:p>
    <w:p w14:paraId="43E69162" w14:textId="77777777" w:rsidR="00764000" w:rsidRPr="00764000" w:rsidRDefault="00764000" w:rsidP="00764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 xml:space="preserve">let </w:t>
      </w:r>
      <w:proofErr w:type="gramStart"/>
      <w:r w:rsidRPr="00764000">
        <w:rPr>
          <w:lang w:val="en-US"/>
        </w:rPr>
        <w:t>sum(</w:t>
      </w:r>
      <w:proofErr w:type="gramEnd"/>
      <w:r w:rsidRPr="00764000">
        <w:rPr>
          <w:lang w:val="en-US"/>
        </w:rPr>
        <w:t>): (x: number, y: number):number =&gt; x + y;</w:t>
      </w:r>
    </w:p>
    <w:p w14:paraId="7F642FB2" w14:textId="77777777" w:rsidR="00764000" w:rsidRPr="00764000" w:rsidRDefault="00764000" w:rsidP="00764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let sum = (x: number, y: number) =&gt; return x + y;</w:t>
      </w:r>
    </w:p>
    <w:p w14:paraId="201EB0D6" w14:textId="66427E6F" w:rsidR="00764000" w:rsidRDefault="00764000" w:rsidP="00764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764000">
        <w:rPr>
          <w:lang w:val="en-US"/>
        </w:rPr>
        <w:t>let sum:(x: number, y: number) =&gt; x + y;</w:t>
      </w:r>
    </w:p>
    <w:p w14:paraId="1FF9618F" w14:textId="1BB51F11" w:rsidR="00764000" w:rsidRDefault="00764000" w:rsidP="00764000">
      <w:pPr>
        <w:spacing w:after="0" w:line="240" w:lineRule="auto"/>
        <w:rPr>
          <w:lang w:val="en-US"/>
        </w:rPr>
      </w:pPr>
    </w:p>
    <w:p w14:paraId="0E7597A3" w14:textId="2136BD09" w:rsidR="00764000" w:rsidRDefault="0005121E" w:rsidP="007640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 xml:space="preserve">The rest parameters in a function </w:t>
      </w:r>
      <w:proofErr w:type="gramStart"/>
      <w:r w:rsidRPr="0005121E">
        <w:rPr>
          <w:lang w:val="en-US"/>
        </w:rPr>
        <w:t>is</w:t>
      </w:r>
      <w:proofErr w:type="gramEnd"/>
      <w:r w:rsidRPr="0005121E">
        <w:rPr>
          <w:lang w:val="en-US"/>
        </w:rPr>
        <w:t xml:space="preserve"> used when _______.</w:t>
      </w:r>
    </w:p>
    <w:p w14:paraId="47E4E0EB" w14:textId="77777777" w:rsidR="0005121E" w:rsidRPr="0005121E" w:rsidRDefault="0005121E" w:rsidP="0005121E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 xml:space="preserve">The types of parameters </w:t>
      </w:r>
      <w:proofErr w:type="gramStart"/>
      <w:r w:rsidRPr="0005121E">
        <w:rPr>
          <w:lang w:val="en-US"/>
        </w:rPr>
        <w:t>is</w:t>
      </w:r>
      <w:proofErr w:type="gramEnd"/>
      <w:r w:rsidRPr="0005121E">
        <w:rPr>
          <w:lang w:val="en-US"/>
        </w:rPr>
        <w:t xml:space="preserve"> not known</w:t>
      </w:r>
    </w:p>
    <w:p w14:paraId="32957D80" w14:textId="77777777" w:rsidR="0005121E" w:rsidRPr="0005121E" w:rsidRDefault="0005121E" w:rsidP="0005121E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05121E">
        <w:rPr>
          <w:color w:val="00B0F0"/>
          <w:lang w:val="en-US"/>
        </w:rPr>
        <w:t>The number of parameters is not known</w:t>
      </w:r>
    </w:p>
    <w:p w14:paraId="2BFC6115" w14:textId="77777777" w:rsidR="0005121E" w:rsidRPr="0005121E" w:rsidRDefault="0005121E" w:rsidP="0005121E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he function needs to be executed asynchronously</w:t>
      </w:r>
    </w:p>
    <w:p w14:paraId="4BFEC81A" w14:textId="07F002EA" w:rsidR="0005121E" w:rsidRDefault="0005121E" w:rsidP="0005121E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he function is called recursively</w:t>
      </w:r>
    </w:p>
    <w:p w14:paraId="1DAC6E4D" w14:textId="68A65131" w:rsidR="0005121E" w:rsidRDefault="0005121E" w:rsidP="0005121E">
      <w:pPr>
        <w:spacing w:after="0" w:line="240" w:lineRule="auto"/>
        <w:rPr>
          <w:lang w:val="en-US"/>
        </w:rPr>
      </w:pPr>
    </w:p>
    <w:p w14:paraId="3865F0B0" w14:textId="54DA7967" w:rsidR="0005121E" w:rsidRDefault="0005121E" w:rsidP="0005121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Which of the following statement is TRUE?</w:t>
      </w:r>
    </w:p>
    <w:p w14:paraId="242E52EB" w14:textId="77777777" w:rsidR="0005121E" w:rsidRPr="0005121E" w:rsidRDefault="0005121E" w:rsidP="0005121E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An interface can extend another interface in TypeScript.</w:t>
      </w:r>
    </w:p>
    <w:p w14:paraId="202FB6F2" w14:textId="77777777" w:rsidR="0005121E" w:rsidRPr="0005121E" w:rsidRDefault="0005121E" w:rsidP="0005121E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An interface can extend a class in TypeScript.</w:t>
      </w:r>
    </w:p>
    <w:p w14:paraId="618A36E2" w14:textId="77777777" w:rsidR="0005121E" w:rsidRPr="0005121E" w:rsidRDefault="0005121E" w:rsidP="0005121E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ypeScript interface does not generate any JavaScript code.</w:t>
      </w:r>
    </w:p>
    <w:p w14:paraId="5C7039E9" w14:textId="53991184" w:rsidR="0005121E" w:rsidRPr="0005121E" w:rsidRDefault="0005121E" w:rsidP="0005121E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05121E">
        <w:rPr>
          <w:color w:val="00B0F0"/>
          <w:lang w:val="en-US"/>
        </w:rPr>
        <w:t>All of the above</w:t>
      </w:r>
    </w:p>
    <w:p w14:paraId="3241D131" w14:textId="22542F04" w:rsidR="0005121E" w:rsidRDefault="0005121E" w:rsidP="0005121E">
      <w:pPr>
        <w:spacing w:after="0" w:line="240" w:lineRule="auto"/>
        <w:rPr>
          <w:lang w:val="en-US"/>
        </w:rPr>
      </w:pPr>
    </w:p>
    <w:p w14:paraId="129C669A" w14:textId="6E86F586" w:rsidR="0005121E" w:rsidRDefault="0005121E" w:rsidP="0005121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Which of the following are valid data modifiers in TypeScript?</w:t>
      </w:r>
    </w:p>
    <w:p w14:paraId="213E0577" w14:textId="77777777" w:rsidR="0005121E" w:rsidRPr="0005121E" w:rsidRDefault="0005121E" w:rsidP="0005121E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public</w:t>
      </w:r>
    </w:p>
    <w:p w14:paraId="63647222" w14:textId="77777777" w:rsidR="0005121E" w:rsidRPr="0005121E" w:rsidRDefault="0005121E" w:rsidP="0005121E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private</w:t>
      </w:r>
    </w:p>
    <w:p w14:paraId="1F7B5C45" w14:textId="77777777" w:rsidR="0005121E" w:rsidRPr="0005121E" w:rsidRDefault="0005121E" w:rsidP="0005121E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protected</w:t>
      </w:r>
    </w:p>
    <w:p w14:paraId="4A85F969" w14:textId="4C95863D" w:rsidR="0005121E" w:rsidRPr="0005121E" w:rsidRDefault="0005121E" w:rsidP="0005121E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05121E">
        <w:rPr>
          <w:color w:val="00B0F0"/>
          <w:lang w:val="en-US"/>
        </w:rPr>
        <w:t>All of the above</w:t>
      </w:r>
    </w:p>
    <w:p w14:paraId="1F4BA0C3" w14:textId="505B10DC" w:rsidR="0005121E" w:rsidRDefault="0005121E" w:rsidP="0005121E">
      <w:pPr>
        <w:spacing w:after="0" w:line="240" w:lineRule="auto"/>
        <w:rPr>
          <w:lang w:val="en-US"/>
        </w:rPr>
      </w:pPr>
    </w:p>
    <w:p w14:paraId="50A29758" w14:textId="0E5884EE" w:rsidR="0005121E" w:rsidRDefault="0005121E" w:rsidP="0005121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Which of the following keyword is used to declare a module?</w:t>
      </w:r>
    </w:p>
    <w:p w14:paraId="1ABD3544" w14:textId="77777777" w:rsidR="0005121E" w:rsidRPr="0005121E" w:rsidRDefault="0005121E" w:rsidP="0005121E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05121E">
        <w:rPr>
          <w:color w:val="00B0F0"/>
          <w:lang w:val="en-US"/>
        </w:rPr>
        <w:t>export</w:t>
      </w:r>
    </w:p>
    <w:p w14:paraId="67B121E1" w14:textId="77777777" w:rsidR="0005121E" w:rsidRPr="0005121E" w:rsidRDefault="0005121E" w:rsidP="0005121E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namespace</w:t>
      </w:r>
    </w:p>
    <w:p w14:paraId="116DAD14" w14:textId="77777777" w:rsidR="0005121E" w:rsidRPr="0005121E" w:rsidRDefault="0005121E" w:rsidP="0005121E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ype</w:t>
      </w:r>
    </w:p>
    <w:p w14:paraId="74F0445F" w14:textId="7D7B1C93" w:rsidR="0005121E" w:rsidRDefault="0005121E" w:rsidP="0005121E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declare</w:t>
      </w:r>
    </w:p>
    <w:p w14:paraId="77042703" w14:textId="156669EB" w:rsidR="0005121E" w:rsidRDefault="0005121E" w:rsidP="0005121E">
      <w:pPr>
        <w:spacing w:after="0" w:line="240" w:lineRule="auto"/>
        <w:rPr>
          <w:lang w:val="en-US"/>
        </w:rPr>
      </w:pPr>
    </w:p>
    <w:p w14:paraId="14FA15C5" w14:textId="422A673D" w:rsidR="0005121E" w:rsidRDefault="0005121E" w:rsidP="0005121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lastRenderedPageBreak/>
        <w:t>Which of the followings is declared a namespace?</w:t>
      </w:r>
    </w:p>
    <w:p w14:paraId="26389D47" w14:textId="77777777" w:rsidR="0005121E" w:rsidRPr="0005121E" w:rsidRDefault="0005121E" w:rsidP="0005121E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05121E">
        <w:rPr>
          <w:color w:val="00B0F0"/>
          <w:lang w:val="en-US"/>
        </w:rPr>
        <w:t xml:space="preserve">namespace </w:t>
      </w:r>
      <w:proofErr w:type="gramStart"/>
      <w:r w:rsidRPr="0005121E">
        <w:rPr>
          <w:color w:val="00B0F0"/>
          <w:lang w:val="en-US"/>
        </w:rPr>
        <w:t>test{ }</w:t>
      </w:r>
      <w:proofErr w:type="gramEnd"/>
    </w:p>
    <w:p w14:paraId="64F66C1B" w14:textId="77777777" w:rsidR="0005121E" w:rsidRPr="0005121E" w:rsidRDefault="0005121E" w:rsidP="0005121E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 xml:space="preserve">ns test </w:t>
      </w:r>
      <w:proofErr w:type="gramStart"/>
      <w:r w:rsidRPr="0005121E">
        <w:rPr>
          <w:lang w:val="en-US"/>
        </w:rPr>
        <w:t>{ }</w:t>
      </w:r>
      <w:proofErr w:type="gramEnd"/>
    </w:p>
    <w:p w14:paraId="5C9E344E" w14:textId="77777777" w:rsidR="0005121E" w:rsidRPr="0005121E" w:rsidRDefault="0005121E" w:rsidP="0005121E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A &amp; B both</w:t>
      </w:r>
    </w:p>
    <w:p w14:paraId="6FC770DD" w14:textId="682B84FC" w:rsidR="0005121E" w:rsidRDefault="0005121E" w:rsidP="0005121E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 xml:space="preserve">export </w:t>
      </w:r>
      <w:proofErr w:type="gramStart"/>
      <w:r w:rsidRPr="0005121E">
        <w:rPr>
          <w:lang w:val="en-US"/>
        </w:rPr>
        <w:t>test(</w:t>
      </w:r>
      <w:proofErr w:type="gramEnd"/>
      <w:r w:rsidRPr="0005121E">
        <w:rPr>
          <w:lang w:val="en-US"/>
        </w:rPr>
        <w:t>){ }</w:t>
      </w:r>
    </w:p>
    <w:p w14:paraId="68999654" w14:textId="50BB351B" w:rsidR="0005121E" w:rsidRDefault="0005121E" w:rsidP="0005121E">
      <w:pPr>
        <w:spacing w:after="0" w:line="240" w:lineRule="auto"/>
        <w:rPr>
          <w:lang w:val="en-US"/>
        </w:rPr>
      </w:pPr>
    </w:p>
    <w:p w14:paraId="69D8FD07" w14:textId="58B80997" w:rsidR="0005121E" w:rsidRDefault="0005121E" w:rsidP="0005121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Which of the following command is used to compile a module?</w:t>
      </w:r>
    </w:p>
    <w:p w14:paraId="3A4DF5D3" w14:textId="77777777" w:rsidR="0005121E" w:rsidRPr="0005121E" w:rsidRDefault="0005121E" w:rsidP="0005121E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sc --module amd mymodule.ts</w:t>
      </w:r>
    </w:p>
    <w:p w14:paraId="5BDC7405" w14:textId="77777777" w:rsidR="0005121E" w:rsidRPr="0005121E" w:rsidRDefault="0005121E" w:rsidP="0005121E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sc -m amd mymodule.ts</w:t>
      </w:r>
    </w:p>
    <w:p w14:paraId="335BD1E3" w14:textId="77777777" w:rsidR="0005121E" w:rsidRPr="0005121E" w:rsidRDefault="0005121E" w:rsidP="0005121E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05121E">
        <w:rPr>
          <w:color w:val="00B0F0"/>
          <w:lang w:val="en-US"/>
        </w:rPr>
        <w:t>Both, A and B</w:t>
      </w:r>
    </w:p>
    <w:p w14:paraId="2754D400" w14:textId="7A7D2C42" w:rsidR="0005121E" w:rsidRDefault="0005121E" w:rsidP="0005121E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None of the above</w:t>
      </w:r>
    </w:p>
    <w:p w14:paraId="2F17C6A1" w14:textId="695BDDE1" w:rsidR="0005121E" w:rsidRDefault="0005121E" w:rsidP="0005121E">
      <w:pPr>
        <w:spacing w:after="0" w:line="240" w:lineRule="auto"/>
        <w:rPr>
          <w:lang w:val="en-US"/>
        </w:rPr>
      </w:pPr>
    </w:p>
    <w:p w14:paraId="045BECB7" w14:textId="00C0F8EF" w:rsidR="0005121E" w:rsidRDefault="0005121E" w:rsidP="0005121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Which configuration file is required to compile the whole TypeScript project?</w:t>
      </w:r>
    </w:p>
    <w:p w14:paraId="5BABE589" w14:textId="77777777" w:rsidR="0005121E" w:rsidRPr="0005121E" w:rsidRDefault="0005121E" w:rsidP="0005121E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sconfig.js</w:t>
      </w:r>
    </w:p>
    <w:p w14:paraId="6C91AF01" w14:textId="77777777" w:rsidR="0005121E" w:rsidRPr="0005121E" w:rsidRDefault="0005121E" w:rsidP="0005121E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proofErr w:type="gramStart"/>
      <w:r w:rsidRPr="0005121E">
        <w:rPr>
          <w:color w:val="00B0F0"/>
          <w:lang w:val="en-US"/>
        </w:rPr>
        <w:t>tsconfig.json</w:t>
      </w:r>
      <w:proofErr w:type="gramEnd"/>
    </w:p>
    <w:p w14:paraId="2BF3AB55" w14:textId="77777777" w:rsidR="0005121E" w:rsidRPr="0005121E" w:rsidRDefault="0005121E" w:rsidP="0005121E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web.config</w:t>
      </w:r>
    </w:p>
    <w:p w14:paraId="061A9629" w14:textId="3820955E" w:rsidR="0005121E" w:rsidRDefault="0005121E" w:rsidP="0005121E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proofErr w:type="gramStart"/>
      <w:r w:rsidRPr="0005121E">
        <w:rPr>
          <w:lang w:val="en-US"/>
        </w:rPr>
        <w:t>app.json</w:t>
      </w:r>
      <w:proofErr w:type="gramEnd"/>
    </w:p>
    <w:p w14:paraId="550F06CC" w14:textId="44842C19" w:rsidR="0005121E" w:rsidRDefault="0005121E" w:rsidP="0005121E">
      <w:pPr>
        <w:spacing w:after="0" w:line="240" w:lineRule="auto"/>
        <w:rPr>
          <w:lang w:val="en-US"/>
        </w:rPr>
      </w:pPr>
    </w:p>
    <w:p w14:paraId="1D9C8770" w14:textId="32240CD8" w:rsidR="0005121E" w:rsidRDefault="0005121E" w:rsidP="0005121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Which of the following statement is TRUE?</w:t>
      </w:r>
    </w:p>
    <w:p w14:paraId="574F34C9" w14:textId="77777777" w:rsidR="0005121E" w:rsidRPr="0005121E" w:rsidRDefault="0005121E" w:rsidP="0005121E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ypeScript supports generics.</w:t>
      </w:r>
    </w:p>
    <w:p w14:paraId="14A8F284" w14:textId="77777777" w:rsidR="0005121E" w:rsidRPr="0005121E" w:rsidRDefault="0005121E" w:rsidP="0005121E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ypeScript supports readonly and static members.</w:t>
      </w:r>
    </w:p>
    <w:p w14:paraId="306C7038" w14:textId="77777777" w:rsidR="0005121E" w:rsidRPr="0005121E" w:rsidRDefault="0005121E" w:rsidP="0005121E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05121E">
        <w:rPr>
          <w:lang w:val="en-US"/>
        </w:rPr>
        <w:t>TypeScript supports abstract class.</w:t>
      </w:r>
    </w:p>
    <w:p w14:paraId="2C0D7763" w14:textId="3C7FF67F" w:rsidR="0005121E" w:rsidRPr="00727998" w:rsidRDefault="0005121E" w:rsidP="0005121E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727998">
        <w:rPr>
          <w:color w:val="00B0F0"/>
          <w:lang w:val="en-US"/>
        </w:rPr>
        <w:t>All of the above.</w:t>
      </w:r>
    </w:p>
    <w:p w14:paraId="142043F3" w14:textId="77777777" w:rsidR="0005121E" w:rsidRPr="0005121E" w:rsidRDefault="0005121E" w:rsidP="0005121E">
      <w:pPr>
        <w:spacing w:after="0" w:line="240" w:lineRule="auto"/>
        <w:rPr>
          <w:lang w:val="en-US"/>
        </w:rPr>
      </w:pPr>
    </w:p>
    <w:sectPr w:rsidR="0005121E" w:rsidRPr="000512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C26FF"/>
    <w:multiLevelType w:val="hybridMultilevel"/>
    <w:tmpl w:val="5A0CEC58"/>
    <w:lvl w:ilvl="0" w:tplc="3566E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011B38"/>
    <w:multiLevelType w:val="hybridMultilevel"/>
    <w:tmpl w:val="CA3ACEBE"/>
    <w:lvl w:ilvl="0" w:tplc="49E664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E565BC"/>
    <w:multiLevelType w:val="hybridMultilevel"/>
    <w:tmpl w:val="559E0852"/>
    <w:lvl w:ilvl="0" w:tplc="E26AB0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9D7381"/>
    <w:multiLevelType w:val="hybridMultilevel"/>
    <w:tmpl w:val="09729A36"/>
    <w:lvl w:ilvl="0" w:tplc="62527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B41A18"/>
    <w:multiLevelType w:val="hybridMultilevel"/>
    <w:tmpl w:val="BA94679C"/>
    <w:lvl w:ilvl="0" w:tplc="95F8ED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4B0BA3"/>
    <w:multiLevelType w:val="hybridMultilevel"/>
    <w:tmpl w:val="20584486"/>
    <w:lvl w:ilvl="0" w:tplc="FECC62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7C35D5"/>
    <w:multiLevelType w:val="hybridMultilevel"/>
    <w:tmpl w:val="C48A5B0A"/>
    <w:lvl w:ilvl="0" w:tplc="07A0C77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9873BC"/>
    <w:multiLevelType w:val="hybridMultilevel"/>
    <w:tmpl w:val="6EF66BB8"/>
    <w:lvl w:ilvl="0" w:tplc="E0A257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BF2086"/>
    <w:multiLevelType w:val="hybridMultilevel"/>
    <w:tmpl w:val="DA6E5614"/>
    <w:lvl w:ilvl="0" w:tplc="050874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823940"/>
    <w:multiLevelType w:val="hybridMultilevel"/>
    <w:tmpl w:val="0BAE94CC"/>
    <w:lvl w:ilvl="0" w:tplc="11149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D0D064C"/>
    <w:multiLevelType w:val="hybridMultilevel"/>
    <w:tmpl w:val="9B488AB4"/>
    <w:lvl w:ilvl="0" w:tplc="4EF8DB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7228C3"/>
    <w:multiLevelType w:val="hybridMultilevel"/>
    <w:tmpl w:val="5224B1AC"/>
    <w:lvl w:ilvl="0" w:tplc="FF60AF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6F24C4"/>
    <w:multiLevelType w:val="hybridMultilevel"/>
    <w:tmpl w:val="7604F96A"/>
    <w:lvl w:ilvl="0" w:tplc="60F87E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883E98"/>
    <w:multiLevelType w:val="hybridMultilevel"/>
    <w:tmpl w:val="24008C66"/>
    <w:lvl w:ilvl="0" w:tplc="26D663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DC75F7"/>
    <w:multiLevelType w:val="hybridMultilevel"/>
    <w:tmpl w:val="F104CBB8"/>
    <w:lvl w:ilvl="0" w:tplc="C00045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D407B2"/>
    <w:multiLevelType w:val="hybridMultilevel"/>
    <w:tmpl w:val="79C84DD6"/>
    <w:lvl w:ilvl="0" w:tplc="C7A456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F835E73"/>
    <w:multiLevelType w:val="hybridMultilevel"/>
    <w:tmpl w:val="83562026"/>
    <w:lvl w:ilvl="0" w:tplc="11D21C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BA7FB6"/>
    <w:multiLevelType w:val="hybridMultilevel"/>
    <w:tmpl w:val="A75A9D96"/>
    <w:lvl w:ilvl="0" w:tplc="808613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4123DD"/>
    <w:multiLevelType w:val="hybridMultilevel"/>
    <w:tmpl w:val="8B70CB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748AE"/>
    <w:multiLevelType w:val="hybridMultilevel"/>
    <w:tmpl w:val="52947218"/>
    <w:lvl w:ilvl="0" w:tplc="36083F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6264AC"/>
    <w:multiLevelType w:val="hybridMultilevel"/>
    <w:tmpl w:val="0138FCF6"/>
    <w:lvl w:ilvl="0" w:tplc="EFA421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0B40A83"/>
    <w:multiLevelType w:val="hybridMultilevel"/>
    <w:tmpl w:val="1AA462C0"/>
    <w:lvl w:ilvl="0" w:tplc="2ED06F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2F73214"/>
    <w:multiLevelType w:val="hybridMultilevel"/>
    <w:tmpl w:val="07B876D0"/>
    <w:lvl w:ilvl="0" w:tplc="97FE6D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3"/>
  </w:num>
  <w:num w:numId="3">
    <w:abstractNumId w:val="14"/>
  </w:num>
  <w:num w:numId="4">
    <w:abstractNumId w:val="4"/>
  </w:num>
  <w:num w:numId="5">
    <w:abstractNumId w:val="0"/>
  </w:num>
  <w:num w:numId="6">
    <w:abstractNumId w:val="11"/>
  </w:num>
  <w:num w:numId="7">
    <w:abstractNumId w:val="20"/>
  </w:num>
  <w:num w:numId="8">
    <w:abstractNumId w:val="6"/>
  </w:num>
  <w:num w:numId="9">
    <w:abstractNumId w:val="12"/>
  </w:num>
  <w:num w:numId="10">
    <w:abstractNumId w:val="10"/>
  </w:num>
  <w:num w:numId="11">
    <w:abstractNumId w:val="7"/>
  </w:num>
  <w:num w:numId="12">
    <w:abstractNumId w:val="16"/>
  </w:num>
  <w:num w:numId="13">
    <w:abstractNumId w:val="2"/>
  </w:num>
  <w:num w:numId="14">
    <w:abstractNumId w:val="13"/>
  </w:num>
  <w:num w:numId="15">
    <w:abstractNumId w:val="1"/>
  </w:num>
  <w:num w:numId="16">
    <w:abstractNumId w:val="17"/>
  </w:num>
  <w:num w:numId="17">
    <w:abstractNumId w:val="22"/>
  </w:num>
  <w:num w:numId="18">
    <w:abstractNumId w:val="21"/>
  </w:num>
  <w:num w:numId="19">
    <w:abstractNumId w:val="9"/>
  </w:num>
  <w:num w:numId="20">
    <w:abstractNumId w:val="8"/>
  </w:num>
  <w:num w:numId="21">
    <w:abstractNumId w:val="5"/>
  </w:num>
  <w:num w:numId="22">
    <w:abstractNumId w:val="15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zM3NjezsDA1NzRS0lEKTi0uzszPAykwqgUAOnpZYCwAAAA="/>
  </w:docVars>
  <w:rsids>
    <w:rsidRoot w:val="000F1D03"/>
    <w:rsid w:val="00047B79"/>
    <w:rsid w:val="0005121E"/>
    <w:rsid w:val="000F1D03"/>
    <w:rsid w:val="00444119"/>
    <w:rsid w:val="00727998"/>
    <w:rsid w:val="007512FF"/>
    <w:rsid w:val="00764000"/>
    <w:rsid w:val="00886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82996"/>
  <w15:chartTrackingRefBased/>
  <w15:docId w15:val="{54F62F79-E308-4CFC-89C6-F0155DC40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D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7</Words>
  <Characters>2496</Characters>
  <Application>Microsoft Office Word</Application>
  <DocSecurity>0</DocSecurity>
  <Lines>20</Lines>
  <Paragraphs>5</Paragraphs>
  <ScaleCrop>false</ScaleCrop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1-04-12T05:25:00Z</dcterms:created>
  <dcterms:modified xsi:type="dcterms:W3CDTF">2022-03-21T16:00:00Z</dcterms:modified>
</cp:coreProperties>
</file>